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253D6" w14:textId="77AA1760" w:rsidR="00E83C73" w:rsidRDefault="00ED3588">
      <w:r>
        <w:t>Custom Module:</w:t>
      </w:r>
      <w:r w:rsidR="00D52F6F">
        <w:t xml:space="preserve"> Export</w:t>
      </w:r>
      <w:commentRangeStart w:id="0"/>
      <w:commentRangeEnd w:id="0"/>
      <w:r>
        <w:commentReference w:id="0"/>
      </w:r>
      <w:r w:rsidR="008C77BD">
        <w:t xml:space="preserve"> </w:t>
      </w:r>
    </w:p>
    <w:p w14:paraId="4C941FF8" w14:textId="77777777" w:rsidR="0061113A" w:rsidRDefault="00ED3588" w:rsidP="0061113A">
      <w:r>
        <w:t>Description:</w:t>
      </w:r>
      <w:r w:rsidR="00D3020F">
        <w:t xml:space="preserve"> </w:t>
      </w:r>
      <w:r w:rsidR="0061113A">
        <w:t xml:space="preserve">Export all files associated with current study: Seurat, TileDB array, and/or raw files. </w:t>
      </w:r>
    </w:p>
    <w:p w14:paraId="1C814D18" w14:textId="77777777" w:rsidR="0061113A" w:rsidRDefault="0061113A" w:rsidP="0061113A">
      <w:r>
        <w:t xml:space="preserve">For </w:t>
      </w:r>
      <w:proofErr w:type="spellStart"/>
      <w:r>
        <w:t>booleans</w:t>
      </w:r>
      <w:proofErr w:type="spellEnd"/>
      <w:r>
        <w:t xml:space="preserve">: </w:t>
      </w:r>
      <w:proofErr w:type="spellStart"/>
      <w:r>
        <w:t>rawFiles</w:t>
      </w:r>
      <w:proofErr w:type="spellEnd"/>
      <w:r>
        <w:t xml:space="preserve">, </w:t>
      </w:r>
      <w:proofErr w:type="spellStart"/>
      <w:r>
        <w:t>tiledbArray</w:t>
      </w:r>
      <w:proofErr w:type="spellEnd"/>
      <w:r>
        <w:t xml:space="preserve">, &amp; </w:t>
      </w:r>
      <w:proofErr w:type="spellStart"/>
      <w:r>
        <w:t>SeuratObject</w:t>
      </w:r>
      <w:proofErr w:type="spellEnd"/>
      <w:r>
        <w:t xml:space="preserve"> determine what type of data is exported. </w:t>
      </w:r>
    </w:p>
    <w:p w14:paraId="69AB3228" w14:textId="77777777" w:rsidR="0061113A" w:rsidRDefault="0061113A" w:rsidP="0061113A">
      <w:pPr>
        <w:pStyle w:val="ListParagraph"/>
        <w:numPr>
          <w:ilvl w:val="0"/>
          <w:numId w:val="2"/>
        </w:numPr>
      </w:pPr>
      <w:proofErr w:type="spellStart"/>
      <w:r>
        <w:t>exportFOVImages</w:t>
      </w:r>
      <w:proofErr w:type="spellEnd"/>
      <w:r>
        <w:t xml:space="preserve">, </w:t>
      </w:r>
      <w:proofErr w:type="spellStart"/>
      <w:r>
        <w:t>spotFiles</w:t>
      </w:r>
      <w:proofErr w:type="spellEnd"/>
      <w:r>
        <w:t xml:space="preserve">, </w:t>
      </w:r>
      <w:proofErr w:type="spellStart"/>
      <w:r>
        <w:t>FullSeuratObject</w:t>
      </w:r>
      <w:proofErr w:type="spellEnd"/>
      <w:r>
        <w:t xml:space="preserve">, &amp; transcripts determine what is included in the data type export. </w:t>
      </w:r>
    </w:p>
    <w:p w14:paraId="389CF073" w14:textId="77777777" w:rsidR="0061113A" w:rsidRDefault="0061113A" w:rsidP="0061113A">
      <w:pPr>
        <w:pStyle w:val="ListParagraph"/>
        <w:numPr>
          <w:ilvl w:val="0"/>
          <w:numId w:val="2"/>
        </w:numPr>
      </w:pPr>
      <w:r>
        <w:t xml:space="preserve">To export </w:t>
      </w:r>
      <w:proofErr w:type="spellStart"/>
      <w:r>
        <w:t>spotFiles</w:t>
      </w:r>
      <w:proofErr w:type="spellEnd"/>
      <w:r>
        <w:t xml:space="preserve">, </w:t>
      </w:r>
      <w:proofErr w:type="spellStart"/>
      <w:r>
        <w:t>rawFiles</w:t>
      </w:r>
      <w:proofErr w:type="spellEnd"/>
      <w:r>
        <w:t xml:space="preserve"> &amp; </w:t>
      </w:r>
      <w:proofErr w:type="spellStart"/>
      <w:r>
        <w:t>spotFiles</w:t>
      </w:r>
      <w:proofErr w:type="spellEnd"/>
      <w:r>
        <w:t xml:space="preserve"> MUST be checked.</w:t>
      </w:r>
    </w:p>
    <w:p w14:paraId="672A6659" w14:textId="77777777" w:rsidR="00ED3588" w:rsidRPr="0038258E" w:rsidRDefault="00ED3588">
      <w:pPr>
        <w:rPr>
          <w:sz w:val="16"/>
          <w:szCs w:val="16"/>
        </w:rPr>
      </w:pPr>
    </w:p>
    <w:p w14:paraId="2C929F94" w14:textId="77777777" w:rsidR="00ED3588" w:rsidRDefault="00ED3588">
      <w:r>
        <w:t>Setu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D3588" w14:paraId="1711E80C" w14:textId="77777777" w:rsidTr="00ED3588">
        <w:tc>
          <w:tcPr>
            <w:tcW w:w="2337" w:type="dxa"/>
          </w:tcPr>
          <w:p w14:paraId="73FC4A41" w14:textId="77777777" w:rsidR="00ED3588" w:rsidRDefault="00ED3588">
            <w:r>
              <w:t>R version</w:t>
            </w:r>
          </w:p>
        </w:tc>
        <w:tc>
          <w:tcPr>
            <w:tcW w:w="2337" w:type="dxa"/>
          </w:tcPr>
          <w:p w14:paraId="6CAA64D0" w14:textId="77777777" w:rsidR="00ED3588" w:rsidRDefault="00ED3588">
            <w:r>
              <w:t>CPU cores</w:t>
            </w:r>
          </w:p>
        </w:tc>
        <w:tc>
          <w:tcPr>
            <w:tcW w:w="2338" w:type="dxa"/>
          </w:tcPr>
          <w:p w14:paraId="719FBEFE" w14:textId="77777777" w:rsidR="00ED3588" w:rsidRDefault="00ED3588">
            <w:r>
              <w:t>RAM (GB)</w:t>
            </w:r>
          </w:p>
        </w:tc>
        <w:tc>
          <w:tcPr>
            <w:tcW w:w="2338" w:type="dxa"/>
          </w:tcPr>
          <w:p w14:paraId="6C6A958B" w14:textId="77777777" w:rsidR="00ED3588" w:rsidRDefault="00ED3588">
            <w:r>
              <w:t>Max run (h)</w:t>
            </w:r>
          </w:p>
        </w:tc>
      </w:tr>
      <w:tr w:rsidR="00ED3588" w14:paraId="19218B3E" w14:textId="77777777" w:rsidTr="00ED3588">
        <w:tc>
          <w:tcPr>
            <w:tcW w:w="2337" w:type="dxa"/>
          </w:tcPr>
          <w:p w14:paraId="4F8C78E1" w14:textId="77777777" w:rsidR="00ED3588" w:rsidRDefault="00ED3588">
            <w:r>
              <w:t>Any</w:t>
            </w:r>
          </w:p>
        </w:tc>
        <w:tc>
          <w:tcPr>
            <w:tcW w:w="2337" w:type="dxa"/>
          </w:tcPr>
          <w:p w14:paraId="0EB5E791" w14:textId="77777777" w:rsidR="00ED3588" w:rsidRDefault="00ED3588">
            <w:r>
              <w:t>16</w:t>
            </w:r>
          </w:p>
        </w:tc>
        <w:tc>
          <w:tcPr>
            <w:tcW w:w="2338" w:type="dxa"/>
          </w:tcPr>
          <w:p w14:paraId="68C5ACD6" w14:textId="77777777" w:rsidR="00ED3588" w:rsidRDefault="00ED3588">
            <w:r>
              <w:t>128+</w:t>
            </w:r>
          </w:p>
        </w:tc>
        <w:tc>
          <w:tcPr>
            <w:tcW w:w="2338" w:type="dxa"/>
          </w:tcPr>
          <w:p w14:paraId="5939904F" w14:textId="77777777" w:rsidR="00ED3588" w:rsidRDefault="00ED3588">
            <w:r>
              <w:t>4+</w:t>
            </w:r>
          </w:p>
        </w:tc>
      </w:tr>
    </w:tbl>
    <w:p w14:paraId="62D56954" w14:textId="56CBC3C3" w:rsidR="00ED3588" w:rsidRDefault="00ED3588" w:rsidP="00ED3588">
      <w:r>
        <w:t xml:space="preserve">* </w:t>
      </w:r>
      <w:r w:rsidR="00DF50E4" w:rsidRPr="00DF50E4">
        <w:t xml:space="preserve">RAM and Max run time listed above are </w:t>
      </w:r>
      <w:r w:rsidR="00EB794D">
        <w:t>suggested</w:t>
      </w:r>
      <w:r w:rsidR="00DF50E4" w:rsidRPr="00DF50E4">
        <w:t xml:space="preserve"> minimums. Values may be increased (note that increasing RAM or Max run time may increase costs).</w:t>
      </w:r>
      <w:r w:rsidR="00283253">
        <w:t xml:space="preserve"> If the </w:t>
      </w:r>
      <w:r w:rsidR="00D55CA1">
        <w:t>module</w:t>
      </w:r>
      <w:r w:rsidR="00E33745">
        <w:t xml:space="preserve"> </w:t>
      </w:r>
      <w:r w:rsidR="00590EB2">
        <w:t xml:space="preserve">exceeds either value, </w:t>
      </w:r>
      <w:r w:rsidR="00D55CA1">
        <w:t>it</w:t>
      </w:r>
      <w:r w:rsidR="00590EB2">
        <w:t xml:space="preserve"> will </w:t>
      </w:r>
      <w:r w:rsidR="00D55CA1">
        <w:t xml:space="preserve">immediately </w:t>
      </w:r>
      <w:r w:rsidR="00590EB2">
        <w:t>fail.</w:t>
      </w:r>
    </w:p>
    <w:p w14:paraId="0A37501D" w14:textId="77777777" w:rsidR="00ED3588" w:rsidRPr="0038258E" w:rsidRDefault="00ED3588" w:rsidP="00ED3588">
      <w:pPr>
        <w:rPr>
          <w:sz w:val="16"/>
          <w:szCs w:val="16"/>
        </w:rPr>
      </w:pPr>
    </w:p>
    <w:p w14:paraId="439B96DE" w14:textId="77777777" w:rsidR="00ED3588" w:rsidRDefault="00ED3588" w:rsidP="00ED3588">
      <w:r>
        <w:t>Variables:</w:t>
      </w:r>
    </w:p>
    <w:p w14:paraId="2F0CC62A" w14:textId="4BB94168" w:rsidR="00D3020F" w:rsidRDefault="00D3020F" w:rsidP="00ED3588">
      <w:r>
        <w:t xml:space="preserve">Name must be spelled exactly </w:t>
      </w:r>
      <w:r w:rsidR="00D73E99">
        <w:t>as</w:t>
      </w:r>
      <w:r>
        <w:t xml:space="preserve"> shown for script to work. </w:t>
      </w:r>
    </w:p>
    <w:tbl>
      <w:tblPr>
        <w:tblStyle w:val="TableGrid"/>
        <w:tblW w:w="9204" w:type="dxa"/>
        <w:tblLook w:val="04A0" w:firstRow="1" w:lastRow="0" w:firstColumn="1" w:lastColumn="0" w:noHBand="0" w:noVBand="1"/>
      </w:tblPr>
      <w:tblGrid>
        <w:gridCol w:w="968"/>
        <w:gridCol w:w="1801"/>
        <w:gridCol w:w="3695"/>
        <w:gridCol w:w="851"/>
        <w:gridCol w:w="867"/>
        <w:gridCol w:w="1022"/>
      </w:tblGrid>
      <w:tr w:rsidR="00ED3588" w14:paraId="4C454CE9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3AB3EEAD" w14:textId="77777777" w:rsidR="00ED3588" w:rsidRDefault="00ED3588" w:rsidP="00ED3588">
            <w:pPr>
              <w:jc w:val="center"/>
            </w:pPr>
            <w:r>
              <w:t>Type</w:t>
            </w:r>
          </w:p>
        </w:tc>
        <w:tc>
          <w:tcPr>
            <w:tcW w:w="1801" w:type="dxa"/>
            <w:vAlign w:val="center"/>
          </w:tcPr>
          <w:p w14:paraId="0D909AED" w14:textId="77777777" w:rsidR="00ED3588" w:rsidRDefault="00ED3588" w:rsidP="00ED3588">
            <w:pPr>
              <w:jc w:val="center"/>
            </w:pPr>
            <w:r>
              <w:t>Name</w:t>
            </w:r>
          </w:p>
        </w:tc>
        <w:tc>
          <w:tcPr>
            <w:tcW w:w="3751" w:type="dxa"/>
            <w:vAlign w:val="center"/>
          </w:tcPr>
          <w:p w14:paraId="758FF86C" w14:textId="77777777" w:rsidR="00ED3588" w:rsidRDefault="00ED3588" w:rsidP="00ED3588">
            <w:pPr>
              <w:jc w:val="center"/>
            </w:pPr>
            <w:r>
              <w:t>Display name</w:t>
            </w:r>
          </w:p>
        </w:tc>
        <w:tc>
          <w:tcPr>
            <w:tcW w:w="853" w:type="dxa"/>
            <w:vAlign w:val="center"/>
          </w:tcPr>
          <w:p w14:paraId="340577B6" w14:textId="77777777" w:rsidR="00ED3588" w:rsidRDefault="00ED3588" w:rsidP="00ED3588">
            <w:pPr>
              <w:jc w:val="center"/>
            </w:pPr>
            <w:r>
              <w:t>Range</w:t>
            </w:r>
          </w:p>
        </w:tc>
        <w:tc>
          <w:tcPr>
            <w:tcW w:w="807" w:type="dxa"/>
            <w:vAlign w:val="center"/>
          </w:tcPr>
          <w:p w14:paraId="6B20090A" w14:textId="77777777" w:rsidR="00ED3588" w:rsidRDefault="00ED3588" w:rsidP="00ED3588">
            <w:pPr>
              <w:jc w:val="center"/>
            </w:pPr>
            <w:r>
              <w:t>Default</w:t>
            </w:r>
          </w:p>
        </w:tc>
        <w:tc>
          <w:tcPr>
            <w:tcW w:w="1022" w:type="dxa"/>
            <w:vAlign w:val="center"/>
          </w:tcPr>
          <w:p w14:paraId="232871E4" w14:textId="77777777" w:rsidR="00ED3588" w:rsidRDefault="00ED3588" w:rsidP="00ED3588">
            <w:pPr>
              <w:jc w:val="center"/>
            </w:pPr>
            <w:r>
              <w:t>Required</w:t>
            </w:r>
          </w:p>
        </w:tc>
      </w:tr>
      <w:tr w:rsidR="00ED3588" w14:paraId="2F4E17BD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1AC27908" w14:textId="77777777" w:rsidR="00ED3588" w:rsidRDefault="00ED3588" w:rsidP="00ED358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774B7E8E" w14:textId="77777777" w:rsidR="00ED3588" w:rsidRDefault="00ED3588" w:rsidP="00ED3588">
            <w:pPr>
              <w:jc w:val="center"/>
            </w:pPr>
            <w:proofErr w:type="spellStart"/>
            <w:r w:rsidRPr="00ED3588">
              <w:t>studyName</w:t>
            </w:r>
            <w:proofErr w:type="spellEnd"/>
          </w:p>
        </w:tc>
        <w:tc>
          <w:tcPr>
            <w:tcW w:w="3751" w:type="dxa"/>
            <w:vAlign w:val="center"/>
          </w:tcPr>
          <w:p w14:paraId="5C71E329" w14:textId="77777777" w:rsidR="00ED3588" w:rsidRDefault="00ED3588" w:rsidP="00ED3588">
            <w:pPr>
              <w:jc w:val="center"/>
            </w:pPr>
            <w:r w:rsidRPr="00ED3588">
              <w:t>Output Folder Name</w:t>
            </w:r>
          </w:p>
        </w:tc>
        <w:tc>
          <w:tcPr>
            <w:tcW w:w="853" w:type="dxa"/>
            <w:vAlign w:val="center"/>
          </w:tcPr>
          <w:p w14:paraId="5DAB6C7B" w14:textId="77777777" w:rsidR="00ED3588" w:rsidRDefault="00ED3588" w:rsidP="00ED3588">
            <w:pPr>
              <w:jc w:val="center"/>
            </w:pPr>
          </w:p>
        </w:tc>
        <w:tc>
          <w:tcPr>
            <w:tcW w:w="807" w:type="dxa"/>
            <w:vAlign w:val="center"/>
          </w:tcPr>
          <w:p w14:paraId="02EB378F" w14:textId="77777777" w:rsidR="00ED3588" w:rsidRDefault="00ED3588" w:rsidP="00ED358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B7FDD25" w14:textId="77777777" w:rsidR="00ED3588" w:rsidRDefault="00ED3588" w:rsidP="00ED3588">
            <w:pPr>
              <w:jc w:val="center"/>
            </w:pPr>
            <w:r>
              <w:t>Yes</w:t>
            </w:r>
          </w:p>
        </w:tc>
      </w:tr>
      <w:tr w:rsidR="00ED3588" w14:paraId="52950C13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1514BD91" w14:textId="77777777" w:rsidR="00ED3588" w:rsidRDefault="00ED3588" w:rsidP="00ED358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391DFBB0" w14:textId="77777777" w:rsidR="00ED3588" w:rsidRDefault="00ED3588" w:rsidP="00ED3588">
            <w:pPr>
              <w:jc w:val="center"/>
            </w:pPr>
            <w:proofErr w:type="spellStart"/>
            <w:r w:rsidRPr="00ED3588">
              <w:t>outPath</w:t>
            </w:r>
            <w:proofErr w:type="spellEnd"/>
          </w:p>
        </w:tc>
        <w:tc>
          <w:tcPr>
            <w:tcW w:w="3751" w:type="dxa"/>
            <w:vAlign w:val="center"/>
          </w:tcPr>
          <w:p w14:paraId="5C62860C" w14:textId="77777777" w:rsidR="00ED3588" w:rsidRDefault="00ED3588" w:rsidP="00ED3588">
            <w:pPr>
              <w:jc w:val="center"/>
            </w:pPr>
            <w:r w:rsidRPr="00ED3588">
              <w:t>Destination S3 file path</w:t>
            </w:r>
          </w:p>
        </w:tc>
        <w:tc>
          <w:tcPr>
            <w:tcW w:w="853" w:type="dxa"/>
            <w:vAlign w:val="center"/>
          </w:tcPr>
          <w:p w14:paraId="6A05A809" w14:textId="77777777" w:rsidR="00ED3588" w:rsidRDefault="00ED3588" w:rsidP="00ED3588">
            <w:pPr>
              <w:jc w:val="center"/>
            </w:pPr>
          </w:p>
        </w:tc>
        <w:tc>
          <w:tcPr>
            <w:tcW w:w="807" w:type="dxa"/>
            <w:vAlign w:val="center"/>
          </w:tcPr>
          <w:p w14:paraId="5A39BBE3" w14:textId="77777777" w:rsidR="00ED3588" w:rsidRDefault="00ED3588" w:rsidP="00ED358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5239733" w14:textId="77777777" w:rsidR="00ED3588" w:rsidRDefault="00ED3588" w:rsidP="00ED3588">
            <w:pPr>
              <w:jc w:val="center"/>
            </w:pPr>
            <w:r>
              <w:t>Yes</w:t>
            </w:r>
          </w:p>
        </w:tc>
      </w:tr>
      <w:tr w:rsidR="00ED3588" w14:paraId="7D16BE50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396401B9" w14:textId="77777777" w:rsidR="00ED3588" w:rsidRDefault="00ED3588" w:rsidP="00ED358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408C239A" w14:textId="77777777" w:rsidR="00ED3588" w:rsidRDefault="00ED3588" w:rsidP="00ED3588">
            <w:pPr>
              <w:jc w:val="center"/>
            </w:pPr>
            <w:proofErr w:type="spellStart"/>
            <w:r w:rsidRPr="00ED3588">
              <w:t>access_key</w:t>
            </w:r>
            <w:proofErr w:type="spellEnd"/>
          </w:p>
        </w:tc>
        <w:tc>
          <w:tcPr>
            <w:tcW w:w="3751" w:type="dxa"/>
            <w:vAlign w:val="center"/>
          </w:tcPr>
          <w:p w14:paraId="02FF67B0" w14:textId="77777777" w:rsidR="00ED3588" w:rsidRDefault="00ED3588" w:rsidP="00ED3588">
            <w:pPr>
              <w:jc w:val="center"/>
            </w:pPr>
            <w:r>
              <w:t>Destination AWS access key</w:t>
            </w:r>
          </w:p>
        </w:tc>
        <w:tc>
          <w:tcPr>
            <w:tcW w:w="853" w:type="dxa"/>
            <w:vAlign w:val="center"/>
          </w:tcPr>
          <w:p w14:paraId="41C8F396" w14:textId="77777777" w:rsidR="00ED3588" w:rsidRDefault="00ED3588" w:rsidP="00ED3588">
            <w:pPr>
              <w:jc w:val="center"/>
            </w:pPr>
          </w:p>
        </w:tc>
        <w:tc>
          <w:tcPr>
            <w:tcW w:w="807" w:type="dxa"/>
            <w:vAlign w:val="center"/>
          </w:tcPr>
          <w:p w14:paraId="72A3D3EC" w14:textId="77777777" w:rsidR="00ED3588" w:rsidRDefault="00ED3588" w:rsidP="00ED358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5764F03" w14:textId="77777777" w:rsidR="00ED3588" w:rsidRDefault="00ED3588" w:rsidP="00ED3588">
            <w:pPr>
              <w:jc w:val="center"/>
            </w:pPr>
            <w:r>
              <w:t>Yes</w:t>
            </w:r>
          </w:p>
        </w:tc>
      </w:tr>
      <w:tr w:rsidR="0061113A" w14:paraId="5CE993BF" w14:textId="77777777" w:rsidTr="00D73E99">
        <w:trPr>
          <w:trHeight w:val="224"/>
        </w:trPr>
        <w:tc>
          <w:tcPr>
            <w:tcW w:w="970" w:type="dxa"/>
            <w:vAlign w:val="center"/>
          </w:tcPr>
          <w:p w14:paraId="623CC0F2" w14:textId="77777777" w:rsidR="0061113A" w:rsidRDefault="0061113A" w:rsidP="0061113A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5CA9CE3A" w14:textId="77777777" w:rsidR="0061113A" w:rsidRDefault="0061113A" w:rsidP="0061113A">
            <w:pPr>
              <w:jc w:val="center"/>
            </w:pPr>
            <w:proofErr w:type="spellStart"/>
            <w:r>
              <w:t>secret_key</w:t>
            </w:r>
            <w:proofErr w:type="spellEnd"/>
          </w:p>
        </w:tc>
        <w:tc>
          <w:tcPr>
            <w:tcW w:w="3751" w:type="dxa"/>
            <w:vAlign w:val="center"/>
          </w:tcPr>
          <w:p w14:paraId="6B6F539F" w14:textId="77777777" w:rsidR="0061113A" w:rsidRDefault="0061113A" w:rsidP="0061113A">
            <w:pPr>
              <w:jc w:val="center"/>
            </w:pPr>
            <w:r w:rsidRPr="0061113A">
              <w:t>Destination AWS secret key</w:t>
            </w:r>
          </w:p>
        </w:tc>
        <w:tc>
          <w:tcPr>
            <w:tcW w:w="853" w:type="dxa"/>
            <w:vAlign w:val="center"/>
          </w:tcPr>
          <w:p w14:paraId="0D0B940D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0E27B00A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5F0DFC2" w14:textId="77777777" w:rsidR="0061113A" w:rsidRDefault="0061113A" w:rsidP="0061113A">
            <w:pPr>
              <w:jc w:val="center"/>
            </w:pPr>
            <w:r>
              <w:t>Yes</w:t>
            </w:r>
          </w:p>
        </w:tc>
      </w:tr>
      <w:tr w:rsidR="0061113A" w14:paraId="0BCBD189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7BAF91C0" w14:textId="77777777" w:rsidR="0061113A" w:rsidRDefault="0061113A" w:rsidP="0061113A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284246CF" w14:textId="77777777" w:rsidR="0061113A" w:rsidRDefault="0061113A" w:rsidP="0061113A">
            <w:pPr>
              <w:jc w:val="center"/>
            </w:pPr>
            <w:r>
              <w:t>s3Region</w:t>
            </w:r>
          </w:p>
        </w:tc>
        <w:tc>
          <w:tcPr>
            <w:tcW w:w="3751" w:type="dxa"/>
            <w:vAlign w:val="center"/>
          </w:tcPr>
          <w:p w14:paraId="3F8E6857" w14:textId="77777777" w:rsidR="0061113A" w:rsidRDefault="0061113A" w:rsidP="0061113A">
            <w:pPr>
              <w:jc w:val="center"/>
            </w:pPr>
            <w:r>
              <w:t>Destination AWS region</w:t>
            </w:r>
          </w:p>
        </w:tc>
        <w:tc>
          <w:tcPr>
            <w:tcW w:w="853" w:type="dxa"/>
            <w:vAlign w:val="center"/>
          </w:tcPr>
          <w:p w14:paraId="60061E4C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44EAFD9C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04D630B" w14:textId="77777777" w:rsidR="0061113A" w:rsidRDefault="0061113A" w:rsidP="0061113A">
            <w:pPr>
              <w:jc w:val="center"/>
            </w:pPr>
            <w:r>
              <w:t>Yes</w:t>
            </w:r>
          </w:p>
        </w:tc>
      </w:tr>
      <w:tr w:rsidR="0061113A" w14:paraId="23E29658" w14:textId="77777777" w:rsidTr="00D73E99">
        <w:trPr>
          <w:trHeight w:val="556"/>
        </w:trPr>
        <w:tc>
          <w:tcPr>
            <w:tcW w:w="970" w:type="dxa"/>
            <w:vAlign w:val="center"/>
          </w:tcPr>
          <w:p w14:paraId="13016D9D" w14:textId="77777777" w:rsidR="0061113A" w:rsidRDefault="0061113A" w:rsidP="0061113A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18C0442F" w14:textId="77777777" w:rsidR="0061113A" w:rsidRDefault="0061113A" w:rsidP="0061113A">
            <w:pPr>
              <w:jc w:val="center"/>
            </w:pPr>
            <w:proofErr w:type="spellStart"/>
            <w:r>
              <w:t>session_token</w:t>
            </w:r>
            <w:proofErr w:type="spellEnd"/>
          </w:p>
        </w:tc>
        <w:tc>
          <w:tcPr>
            <w:tcW w:w="3751" w:type="dxa"/>
            <w:vAlign w:val="center"/>
          </w:tcPr>
          <w:p w14:paraId="6203DC9A" w14:textId="30C477A8" w:rsidR="0061113A" w:rsidRDefault="0061113A" w:rsidP="0061113A">
            <w:pPr>
              <w:jc w:val="center"/>
            </w:pPr>
            <w:r>
              <w:t xml:space="preserve">Destination AWS session token, if </w:t>
            </w:r>
            <w:r w:rsidR="00914385" w:rsidRPr="00914385">
              <w:t>configured</w:t>
            </w:r>
          </w:p>
        </w:tc>
        <w:tc>
          <w:tcPr>
            <w:tcW w:w="853" w:type="dxa"/>
            <w:vAlign w:val="center"/>
          </w:tcPr>
          <w:p w14:paraId="4B94D5A5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3DEEC669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5804BD3" w14:textId="77777777" w:rsidR="0061113A" w:rsidRDefault="0061113A" w:rsidP="0061113A">
            <w:pPr>
              <w:jc w:val="center"/>
            </w:pPr>
            <w:r>
              <w:t>No</w:t>
            </w:r>
          </w:p>
        </w:tc>
      </w:tr>
      <w:tr w:rsidR="0061113A" w14:paraId="19D5D517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570B9F74" w14:textId="77777777" w:rsidR="0061113A" w:rsidRDefault="0061113A" w:rsidP="0061113A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110878A5" w14:textId="77777777" w:rsidR="0061113A" w:rsidRDefault="0061113A" w:rsidP="0061113A">
            <w:pPr>
              <w:jc w:val="center"/>
            </w:pPr>
            <w:proofErr w:type="spellStart"/>
            <w:r>
              <w:t>SeuratObject</w:t>
            </w:r>
            <w:proofErr w:type="spellEnd"/>
          </w:p>
        </w:tc>
        <w:tc>
          <w:tcPr>
            <w:tcW w:w="3751" w:type="dxa"/>
            <w:vAlign w:val="center"/>
          </w:tcPr>
          <w:p w14:paraId="24E41B0D" w14:textId="77777777" w:rsidR="0061113A" w:rsidRDefault="0061113A" w:rsidP="0061113A">
            <w:pPr>
              <w:jc w:val="center"/>
            </w:pPr>
            <w:r>
              <w:t>Export a Seurat Object</w:t>
            </w:r>
          </w:p>
        </w:tc>
        <w:tc>
          <w:tcPr>
            <w:tcW w:w="853" w:type="dxa"/>
            <w:vAlign w:val="center"/>
          </w:tcPr>
          <w:p w14:paraId="3656B9AB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45FB0818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3C1B5E46" w14:textId="77777777" w:rsidR="0061113A" w:rsidRDefault="0061113A" w:rsidP="0061113A">
            <w:pPr>
              <w:jc w:val="center"/>
            </w:pPr>
            <w:r w:rsidRPr="00A77E6F">
              <w:t>Yes</w:t>
            </w:r>
          </w:p>
        </w:tc>
      </w:tr>
      <w:tr w:rsidR="0061113A" w14:paraId="57CD682D" w14:textId="77777777" w:rsidTr="00D73E99">
        <w:trPr>
          <w:trHeight w:val="541"/>
        </w:trPr>
        <w:tc>
          <w:tcPr>
            <w:tcW w:w="970" w:type="dxa"/>
            <w:vAlign w:val="center"/>
          </w:tcPr>
          <w:p w14:paraId="37F4A0DB" w14:textId="77777777" w:rsidR="0061113A" w:rsidRDefault="0061113A" w:rsidP="0061113A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5D9F0468" w14:textId="77777777" w:rsidR="0061113A" w:rsidRDefault="0061113A" w:rsidP="0061113A">
            <w:pPr>
              <w:jc w:val="center"/>
            </w:pPr>
            <w:proofErr w:type="spellStart"/>
            <w:r>
              <w:t>FullSeuratObject</w:t>
            </w:r>
            <w:proofErr w:type="spellEnd"/>
          </w:p>
        </w:tc>
        <w:tc>
          <w:tcPr>
            <w:tcW w:w="3751" w:type="dxa"/>
            <w:vAlign w:val="center"/>
          </w:tcPr>
          <w:p w14:paraId="26575EC0" w14:textId="77777777" w:rsidR="0061113A" w:rsidRDefault="0061113A" w:rsidP="0061113A">
            <w:pPr>
              <w:jc w:val="center"/>
            </w:pPr>
            <w:r>
              <w:t>Seurat object contains all previous module output</w:t>
            </w:r>
          </w:p>
        </w:tc>
        <w:tc>
          <w:tcPr>
            <w:tcW w:w="853" w:type="dxa"/>
            <w:vAlign w:val="center"/>
          </w:tcPr>
          <w:p w14:paraId="049F31CB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53128261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4482E6A6" w14:textId="77777777" w:rsidR="0061113A" w:rsidRDefault="0061113A" w:rsidP="0061113A">
            <w:pPr>
              <w:jc w:val="center"/>
            </w:pPr>
            <w:r w:rsidRPr="00A77E6F">
              <w:t>Yes</w:t>
            </w:r>
          </w:p>
        </w:tc>
      </w:tr>
      <w:tr w:rsidR="0061113A" w14:paraId="23701AF7" w14:textId="77777777" w:rsidTr="00D73E99">
        <w:trPr>
          <w:trHeight w:val="556"/>
        </w:trPr>
        <w:tc>
          <w:tcPr>
            <w:tcW w:w="970" w:type="dxa"/>
            <w:vAlign w:val="center"/>
          </w:tcPr>
          <w:p w14:paraId="25F40DF8" w14:textId="77777777" w:rsidR="0061113A" w:rsidRDefault="0061113A" w:rsidP="0061113A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2AD7869B" w14:textId="77777777" w:rsidR="0061113A" w:rsidRDefault="0061113A" w:rsidP="0061113A">
            <w:pPr>
              <w:jc w:val="center"/>
            </w:pPr>
            <w:r>
              <w:t>transcripts</w:t>
            </w:r>
          </w:p>
        </w:tc>
        <w:tc>
          <w:tcPr>
            <w:tcW w:w="3751" w:type="dxa"/>
            <w:vAlign w:val="center"/>
          </w:tcPr>
          <w:p w14:paraId="47E73548" w14:textId="77777777" w:rsidR="0061113A" w:rsidRDefault="0061113A" w:rsidP="0061113A">
            <w:pPr>
              <w:jc w:val="center"/>
            </w:pPr>
            <w:r>
              <w:t>Export Seurat contains transcript coordinates (large data)</w:t>
            </w:r>
          </w:p>
        </w:tc>
        <w:tc>
          <w:tcPr>
            <w:tcW w:w="853" w:type="dxa"/>
            <w:vAlign w:val="center"/>
          </w:tcPr>
          <w:p w14:paraId="62486C05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4101652C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0746FD2F" w14:textId="77777777" w:rsidR="0061113A" w:rsidRDefault="0061113A" w:rsidP="0061113A">
            <w:pPr>
              <w:jc w:val="center"/>
            </w:pPr>
            <w:r w:rsidRPr="00A77E6F">
              <w:t>Yes</w:t>
            </w:r>
          </w:p>
        </w:tc>
      </w:tr>
      <w:tr w:rsidR="0061113A" w14:paraId="3D92EEBB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36A16208" w14:textId="77777777" w:rsidR="0061113A" w:rsidRDefault="0061113A" w:rsidP="0061113A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1D807F59" w14:textId="77777777" w:rsidR="0061113A" w:rsidRDefault="0061113A" w:rsidP="0061113A">
            <w:pPr>
              <w:jc w:val="center"/>
            </w:pPr>
            <w:proofErr w:type="spellStart"/>
            <w:r>
              <w:t>tiledbArray</w:t>
            </w:r>
            <w:proofErr w:type="spellEnd"/>
          </w:p>
        </w:tc>
        <w:tc>
          <w:tcPr>
            <w:tcW w:w="3751" w:type="dxa"/>
            <w:vAlign w:val="center"/>
          </w:tcPr>
          <w:p w14:paraId="5AB7B9C3" w14:textId="77777777" w:rsidR="0061113A" w:rsidRDefault="0061113A" w:rsidP="0061113A">
            <w:pPr>
              <w:jc w:val="center"/>
            </w:pPr>
            <w:r>
              <w:t>Export TileDB array</w:t>
            </w:r>
          </w:p>
        </w:tc>
        <w:tc>
          <w:tcPr>
            <w:tcW w:w="853" w:type="dxa"/>
            <w:vAlign w:val="center"/>
          </w:tcPr>
          <w:p w14:paraId="4B99056E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1299C43A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1CBDFED2" w14:textId="77777777" w:rsidR="0061113A" w:rsidRDefault="0061113A" w:rsidP="0061113A">
            <w:pPr>
              <w:jc w:val="center"/>
            </w:pPr>
            <w:r w:rsidRPr="00A77E6F">
              <w:t>Yes</w:t>
            </w:r>
          </w:p>
        </w:tc>
      </w:tr>
      <w:tr w:rsidR="0061113A" w14:paraId="0465D063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2CA412FE" w14:textId="77777777" w:rsidR="0061113A" w:rsidRDefault="0061113A" w:rsidP="0061113A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57D0665D" w14:textId="77777777" w:rsidR="0061113A" w:rsidRDefault="0061113A" w:rsidP="0061113A">
            <w:pPr>
              <w:jc w:val="center"/>
            </w:pPr>
            <w:proofErr w:type="spellStart"/>
            <w:r>
              <w:t>rawFiles</w:t>
            </w:r>
            <w:proofErr w:type="spellEnd"/>
          </w:p>
        </w:tc>
        <w:tc>
          <w:tcPr>
            <w:tcW w:w="3751" w:type="dxa"/>
            <w:vAlign w:val="center"/>
          </w:tcPr>
          <w:p w14:paraId="1525319A" w14:textId="77777777" w:rsidR="0061113A" w:rsidRDefault="0061113A" w:rsidP="0061113A">
            <w:pPr>
              <w:jc w:val="center"/>
            </w:pPr>
            <w:r w:rsidRPr="0061113A">
              <w:t>Export Raw Files</w:t>
            </w:r>
          </w:p>
        </w:tc>
        <w:tc>
          <w:tcPr>
            <w:tcW w:w="853" w:type="dxa"/>
            <w:vAlign w:val="center"/>
          </w:tcPr>
          <w:p w14:paraId="4DDBEF00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3461D779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37CF9A5" w14:textId="77777777" w:rsidR="0061113A" w:rsidRPr="00A77E6F" w:rsidRDefault="00D3020F" w:rsidP="0061113A">
            <w:pPr>
              <w:jc w:val="center"/>
            </w:pPr>
            <w:r w:rsidRPr="00A77E6F">
              <w:t>Yes</w:t>
            </w:r>
          </w:p>
        </w:tc>
      </w:tr>
      <w:tr w:rsidR="0061113A" w14:paraId="7F360E71" w14:textId="77777777" w:rsidTr="00D73E99">
        <w:trPr>
          <w:trHeight w:val="287"/>
        </w:trPr>
        <w:tc>
          <w:tcPr>
            <w:tcW w:w="970" w:type="dxa"/>
            <w:vAlign w:val="center"/>
          </w:tcPr>
          <w:p w14:paraId="6ACB92B9" w14:textId="77777777" w:rsidR="0061113A" w:rsidRDefault="0061113A" w:rsidP="0061113A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4B1E36EC" w14:textId="77777777" w:rsidR="0061113A" w:rsidRDefault="0061113A" w:rsidP="0061113A">
            <w:pPr>
              <w:jc w:val="center"/>
            </w:pPr>
            <w:proofErr w:type="spellStart"/>
            <w:r>
              <w:t>exportFOVImages</w:t>
            </w:r>
            <w:proofErr w:type="spellEnd"/>
          </w:p>
        </w:tc>
        <w:tc>
          <w:tcPr>
            <w:tcW w:w="3751" w:type="dxa"/>
            <w:vAlign w:val="center"/>
          </w:tcPr>
          <w:p w14:paraId="74DB7A3C" w14:textId="77777777" w:rsidR="0061113A" w:rsidRDefault="0061113A" w:rsidP="0061113A">
            <w:pPr>
              <w:jc w:val="center"/>
            </w:pPr>
            <w:r>
              <w:t>Export all FOV Images (large data)</w:t>
            </w:r>
          </w:p>
        </w:tc>
        <w:tc>
          <w:tcPr>
            <w:tcW w:w="853" w:type="dxa"/>
            <w:vAlign w:val="center"/>
          </w:tcPr>
          <w:p w14:paraId="3CF2D8B6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0FB78278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377F3134" w14:textId="77777777" w:rsidR="0061113A" w:rsidRDefault="0061113A" w:rsidP="0061113A">
            <w:pPr>
              <w:jc w:val="center"/>
            </w:pPr>
            <w:r>
              <w:t>Yes</w:t>
            </w:r>
          </w:p>
        </w:tc>
      </w:tr>
      <w:tr w:rsidR="0061113A" w14:paraId="42C5A4A8" w14:textId="77777777" w:rsidTr="00D73E99">
        <w:trPr>
          <w:trHeight w:val="541"/>
        </w:trPr>
        <w:tc>
          <w:tcPr>
            <w:tcW w:w="970" w:type="dxa"/>
            <w:vAlign w:val="center"/>
          </w:tcPr>
          <w:p w14:paraId="0F043DB7" w14:textId="77777777" w:rsidR="0061113A" w:rsidRDefault="0061113A" w:rsidP="0061113A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27E7425D" w14:textId="77777777" w:rsidR="0061113A" w:rsidRDefault="0061113A" w:rsidP="0061113A">
            <w:pPr>
              <w:jc w:val="center"/>
            </w:pPr>
            <w:proofErr w:type="spellStart"/>
            <w:r>
              <w:t>spotFiles</w:t>
            </w:r>
            <w:proofErr w:type="spellEnd"/>
          </w:p>
        </w:tc>
        <w:tc>
          <w:tcPr>
            <w:tcW w:w="3751" w:type="dxa"/>
            <w:vAlign w:val="center"/>
          </w:tcPr>
          <w:p w14:paraId="0354E5CC" w14:textId="77777777" w:rsidR="0061113A" w:rsidRDefault="0061113A" w:rsidP="0061113A">
            <w:pPr>
              <w:jc w:val="center"/>
            </w:pPr>
            <w:r w:rsidRPr="0061113A">
              <w:t>Export spot files to redo Target Decoding (large data)</w:t>
            </w:r>
          </w:p>
        </w:tc>
        <w:tc>
          <w:tcPr>
            <w:tcW w:w="853" w:type="dxa"/>
            <w:vAlign w:val="center"/>
          </w:tcPr>
          <w:p w14:paraId="1FC39945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0562CB0E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7E9182D8" w14:textId="77777777" w:rsidR="0061113A" w:rsidRDefault="0061113A" w:rsidP="0061113A">
            <w:pPr>
              <w:jc w:val="center"/>
            </w:pPr>
            <w:r>
              <w:t>Yes</w:t>
            </w:r>
          </w:p>
        </w:tc>
      </w:tr>
    </w:tbl>
    <w:p w14:paraId="34CE0A41" w14:textId="77777777" w:rsidR="00ED3588" w:rsidRDefault="00ED3588" w:rsidP="00ED3588"/>
    <w:p w14:paraId="13241C92" w14:textId="77777777" w:rsidR="00F119DA" w:rsidRDefault="00F119DA" w:rsidP="00ED3588">
      <w:r>
        <w:t>Packages: None</w:t>
      </w:r>
    </w:p>
    <w:p w14:paraId="62EBF3C5" w14:textId="77777777" w:rsidR="00F119DA" w:rsidRPr="0038258E" w:rsidRDefault="00F119DA" w:rsidP="00ED3588">
      <w:pPr>
        <w:rPr>
          <w:sz w:val="16"/>
          <w:szCs w:val="16"/>
        </w:rPr>
      </w:pPr>
    </w:p>
    <w:p w14:paraId="2D62C138" w14:textId="77777777" w:rsidR="000B5CCB" w:rsidRDefault="000B5CCB"/>
    <w:p w14:paraId="13854FA4" w14:textId="154C5B99" w:rsidR="00D3020F" w:rsidRDefault="00D3020F">
      <w:commentRangeStart w:id="1"/>
      <w:r>
        <w:lastRenderedPageBreak/>
        <w:t>Outputs</w:t>
      </w:r>
      <w:commentRangeEnd w:id="1"/>
      <w:r>
        <w:commentReference w:id="1"/>
      </w:r>
      <w:r>
        <w:t>:</w:t>
      </w:r>
      <w:r w:rsidR="00513ED7">
        <w:t xml:space="preserve"> </w:t>
      </w:r>
      <w:r>
        <w:t>3 folders in user’s S3 bucket</w:t>
      </w:r>
    </w:p>
    <w:p w14:paraId="29454151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TileDB array</w:t>
      </w:r>
    </w:p>
    <w:p w14:paraId="0E9F9C16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Seurat RDS object</w:t>
      </w:r>
    </w:p>
    <w:p w14:paraId="2A1F8101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Raw files</w:t>
      </w:r>
    </w:p>
    <w:p w14:paraId="1F47E6F7" w14:textId="77777777" w:rsidR="00D55CA1" w:rsidRDefault="00D55CA1" w:rsidP="0018543E"/>
    <w:p w14:paraId="1F79949E" w14:textId="41A85116" w:rsidR="0018543E" w:rsidRDefault="00D55CA1" w:rsidP="0018543E">
      <w:r>
        <w:t xml:space="preserve">Raw file structure shown on next page. </w:t>
      </w:r>
      <w:r w:rsidR="000B5CCB">
        <w:br w:type="page"/>
      </w:r>
    </w:p>
    <w:p w14:paraId="34FDB6C5" w14:textId="77777777" w:rsidR="0018543E" w:rsidRPr="0018543E" w:rsidRDefault="0018543E" w:rsidP="0018543E">
      <w:pPr>
        <w:pStyle w:val="Heading3"/>
        <w:rPr>
          <w:sz w:val="20"/>
          <w:szCs w:val="20"/>
        </w:rPr>
      </w:pPr>
      <w:bookmarkStart w:id="2" w:name="rna"/>
      <w:r w:rsidRPr="0018543E">
        <w:rPr>
          <w:sz w:val="20"/>
          <w:szCs w:val="20"/>
        </w:rPr>
        <w:lastRenderedPageBreak/>
        <w:t>RNA</w:t>
      </w:r>
    </w:p>
    <w:p w14:paraId="1AE2EF08" w14:textId="7A125C64" w:rsidR="000B5CCB" w:rsidRDefault="0018543E" w:rsidP="000B5CCB">
      <w:pPr>
        <w:pStyle w:val="FirstParagraph"/>
        <w:rPr>
          <w:sz w:val="20"/>
          <w:szCs w:val="20"/>
        </w:rPr>
      </w:pPr>
      <w:proofErr w:type="spellStart"/>
      <w:r w:rsidRPr="0018543E">
        <w:rPr>
          <w:sz w:val="20"/>
          <w:szCs w:val="20"/>
        </w:rPr>
        <w:t>Flowcell</w:t>
      </w:r>
      <w:proofErr w:type="spellEnd"/>
      <w:r w:rsidRPr="0018543E">
        <w:rPr>
          <w:sz w:val="20"/>
          <w:szCs w:val="20"/>
        </w:rPr>
        <w:t xml:space="preserve"> Folder/</w:t>
      </w:r>
      <w:r w:rsidRPr="0018543E">
        <w:rPr>
          <w:sz w:val="20"/>
          <w:szCs w:val="20"/>
        </w:rPr>
        <w:br/>
        <w:t>      Logs/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SpatialProfiling</w:t>
      </w:r>
      <w:proofErr w:type="spellEnd"/>
      <w:r w:rsidRPr="0018543E">
        <w:rPr>
          <w:sz w:val="20"/>
          <w:szCs w:val="20"/>
        </w:rPr>
        <w:t>_[</w:t>
      </w:r>
      <w:proofErr w:type="spellStart"/>
      <w:r w:rsidRPr="0018543E">
        <w:rPr>
          <w:sz w:val="20"/>
          <w:szCs w:val="20"/>
        </w:rPr>
        <w:t>sequence_name</w:t>
      </w:r>
      <w:proofErr w:type="spellEnd"/>
      <w:r w:rsidRPr="0018543E">
        <w:rPr>
          <w:sz w:val="20"/>
          <w:szCs w:val="20"/>
        </w:rPr>
        <w:t>].</w:t>
      </w:r>
      <w:proofErr w:type="spellStart"/>
      <w:r w:rsidRPr="0018543E">
        <w:rPr>
          <w:sz w:val="20"/>
          <w:szCs w:val="20"/>
        </w:rPr>
        <w:t>fovs</w:t>
      </w:r>
      <w:proofErr w:type="spellEnd"/>
      <w:r w:rsidRPr="0018543E">
        <w:rPr>
          <w:sz w:val="20"/>
          <w:szCs w:val="20"/>
        </w:rPr>
        <w:br/>
        <w:t xml:space="preserve">                      - </w:t>
      </w:r>
      <w:r w:rsidRPr="0018543E">
        <w:rPr>
          <w:b/>
          <w:bCs/>
          <w:sz w:val="20"/>
          <w:szCs w:val="20"/>
        </w:rPr>
        <w:t xml:space="preserve">FOV Coordinates for study, slide number matches </w:t>
      </w:r>
      <w:proofErr w:type="spellStart"/>
      <w:r w:rsidRPr="0018543E">
        <w:rPr>
          <w:b/>
          <w:bCs/>
          <w:sz w:val="20"/>
          <w:szCs w:val="20"/>
        </w:rPr>
        <w:t>SlideNum</w:t>
      </w:r>
      <w:proofErr w:type="spellEnd"/>
      <w:r w:rsidRPr="0018543E">
        <w:rPr>
          <w:b/>
          <w:bCs/>
          <w:sz w:val="20"/>
          <w:szCs w:val="20"/>
        </w:rPr>
        <w:t xml:space="preserve"> in next folder</w:t>
      </w:r>
      <w:r w:rsidRPr="0018543E">
        <w:rPr>
          <w:sz w:val="20"/>
          <w:szCs w:val="20"/>
        </w:rPr>
        <w:br/>
        <w:t>      [</w:t>
      </w:r>
      <w:proofErr w:type="spellStart"/>
      <w:r w:rsidRPr="0018543E">
        <w:rPr>
          <w:sz w:val="20"/>
          <w:szCs w:val="20"/>
        </w:rPr>
        <w:t>sequence_name</w:t>
      </w:r>
      <w:proofErr w:type="spellEnd"/>
      <w:r w:rsidRPr="0018543E">
        <w:rPr>
          <w:sz w:val="20"/>
          <w:szCs w:val="20"/>
        </w:rPr>
        <w:t>]_S[slot]/</w:t>
      </w:r>
      <w:r w:rsidRPr="0018543E">
        <w:rPr>
          <w:sz w:val="20"/>
          <w:szCs w:val="20"/>
        </w:rPr>
        <w:br/>
        <w:t>              plex_[processing_id].csv</w:t>
      </w:r>
      <w:r w:rsidRPr="0018543E">
        <w:rPr>
          <w:sz w:val="20"/>
          <w:szCs w:val="20"/>
        </w:rPr>
        <w:br/>
        <w:t xml:space="preserve">                      - </w:t>
      </w:r>
      <w:r w:rsidRPr="0018543E">
        <w:rPr>
          <w:b/>
          <w:bCs/>
          <w:sz w:val="20"/>
          <w:szCs w:val="20"/>
        </w:rPr>
        <w:t>Target probes metadata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CellStatsDir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</w:t>
      </w:r>
      <w:proofErr w:type="spellStart"/>
      <w:r w:rsidRPr="0018543E">
        <w:rPr>
          <w:sz w:val="20"/>
          <w:szCs w:val="20"/>
        </w:rPr>
        <w:t>CellComposite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        CellComposite_FOV[FOV].jpg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Composite Colored Image for each FOV </w:t>
      </w:r>
      <w:r w:rsidRPr="0018543E">
        <w:rPr>
          <w:sz w:val="20"/>
          <w:szCs w:val="20"/>
        </w:rPr>
        <w:br/>
        <w:t>                      </w:t>
      </w:r>
      <w:proofErr w:type="spellStart"/>
      <w:r w:rsidRPr="0018543E">
        <w:rPr>
          <w:sz w:val="20"/>
          <w:szCs w:val="20"/>
        </w:rPr>
        <w:t>CellOverlay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        CellOverlay_[FOV].jpg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B&amp;W image with cell segmentation overlays for each FOV</w:t>
      </w:r>
      <w:r w:rsidRPr="0018543E">
        <w:rPr>
          <w:sz w:val="20"/>
          <w:szCs w:val="20"/>
        </w:rPr>
        <w:br/>
        <w:t>                      FOV[FOV]/</w:t>
      </w:r>
      <w:r w:rsidRPr="0018543E">
        <w:rPr>
          <w:sz w:val="20"/>
          <w:szCs w:val="20"/>
        </w:rPr>
        <w:br/>
        <w:t>                              </w:t>
      </w:r>
      <w:proofErr w:type="spellStart"/>
      <w:r w:rsidRPr="0018543E">
        <w:rPr>
          <w:sz w:val="20"/>
          <w:szCs w:val="20"/>
        </w:rPr>
        <w:t>CellLabels_F</w:t>
      </w:r>
      <w:proofErr w:type="spellEnd"/>
      <w:r w:rsidRPr="0018543E">
        <w:rPr>
          <w:sz w:val="20"/>
          <w:szCs w:val="20"/>
        </w:rPr>
        <w:t>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segmentation labels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pixel intensity values correspond with the unique </w:t>
      </w:r>
      <w:proofErr w:type="spellStart"/>
      <w:r w:rsidRPr="0018543E">
        <w:rPr>
          <w:b/>
          <w:bCs/>
          <w:sz w:val="20"/>
          <w:szCs w:val="20"/>
        </w:rPr>
        <w:t>cell_id</w:t>
      </w:r>
      <w:proofErr w:type="spellEnd"/>
      <w:r w:rsidRPr="0018543E">
        <w:rPr>
          <w:sz w:val="20"/>
          <w:szCs w:val="20"/>
        </w:rPr>
        <w:br/>
        <w:t>                              </w:t>
      </w:r>
      <w:proofErr w:type="spellStart"/>
      <w:r w:rsidRPr="0018543E">
        <w:rPr>
          <w:sz w:val="20"/>
          <w:szCs w:val="20"/>
        </w:rPr>
        <w:t>CompartmentLabels_F</w:t>
      </w:r>
      <w:proofErr w:type="spellEnd"/>
      <w:r w:rsidRPr="0018543E">
        <w:rPr>
          <w:sz w:val="20"/>
          <w:szCs w:val="20"/>
        </w:rPr>
        <w:t>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subcellular compartment labels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pixel intensity values correspond with the identified compartment label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Nuclear = 1, Membrane = 2, Cytoplasmic = 3</w:t>
      </w:r>
      <w:r w:rsidRPr="0018543E">
        <w:rPr>
          <w:sz w:val="20"/>
          <w:szCs w:val="20"/>
        </w:rPr>
        <w:br/>
        <w:t>                              [run_name]_[sequence_name]_S[slot]_Cell_Stats_F[FOV]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cell info from image like area, </w:t>
      </w:r>
      <w:proofErr w:type="spellStart"/>
      <w:r w:rsidRPr="0018543E">
        <w:rPr>
          <w:b/>
          <w:bCs/>
          <w:sz w:val="20"/>
          <w:szCs w:val="20"/>
        </w:rPr>
        <w:t>centerX,Y</w:t>
      </w:r>
      <w:proofErr w:type="spellEnd"/>
      <w:r w:rsidRPr="0018543E">
        <w:rPr>
          <w:b/>
          <w:bCs/>
          <w:sz w:val="20"/>
          <w:szCs w:val="20"/>
        </w:rPr>
        <w:t xml:space="preserve"> coordinates and fluorescence values</w:t>
      </w:r>
      <w:r w:rsidRPr="0018543E">
        <w:rPr>
          <w:sz w:val="20"/>
          <w:szCs w:val="20"/>
        </w:rPr>
        <w:br/>
        <w:t>                      Morphology2D/</w:t>
      </w:r>
      <w:r w:rsidRPr="0018543E">
        <w:rPr>
          <w:sz w:val="20"/>
          <w:szCs w:val="20"/>
        </w:rPr>
        <w:br/>
        <w:t>                              [sequence_name]_S[slot]_C[cycle]_P[pool]_N[spot]_F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OME-TIFF of fluorescence values</w:t>
      </w:r>
      <w:r w:rsidRPr="0018543E">
        <w:rPr>
          <w:sz w:val="20"/>
          <w:szCs w:val="20"/>
        </w:rPr>
        <w:br/>
        <w:t>                      Morphology3D/</w:t>
      </w:r>
      <w:r w:rsidRPr="0018543E">
        <w:rPr>
          <w:sz w:val="20"/>
          <w:szCs w:val="20"/>
        </w:rPr>
        <w:br/>
        <w:t>                              FOV[FOV]</w:t>
      </w:r>
      <w:r w:rsidRPr="0018543E">
        <w:rPr>
          <w:sz w:val="20"/>
          <w:szCs w:val="20"/>
        </w:rPr>
        <w:br/>
        <w:t>                                      [sequence_name]_S[slot]_C[cycle]_P[pool]_N[spot]_F[FOV]_Z[z].TIF</w:t>
      </w:r>
      <w:r w:rsidRPr="0018543E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18543E">
        <w:rPr>
          <w:b/>
          <w:bCs/>
          <w:sz w:val="20"/>
          <w:szCs w:val="20"/>
        </w:rPr>
        <w:t>OME-TIFF of fluorescence values at each Z plane</w:t>
      </w:r>
      <w:r w:rsidRPr="0018543E">
        <w:rPr>
          <w:sz w:val="20"/>
          <w:szCs w:val="20"/>
        </w:rPr>
        <w:br/>
        <w:t>                      RnD/</w:t>
      </w:r>
      <w:r w:rsidRPr="0018543E">
        <w:rPr>
          <w:sz w:val="20"/>
          <w:szCs w:val="20"/>
        </w:rPr>
        <w:br/>
        <w:t>                              Run_[GUID]_[sequence_name]_S[slot]_Summary_F[FOV]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FOV summary statistics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RunSummary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        Run_[GUID]_[date]_S[slot]_[instrument_name]_ExptConfig.txt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Instrument Config - includes the pixel to nm ratio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AnalysisResults</w:t>
      </w:r>
      <w:proofErr w:type="spellEnd"/>
      <w:r w:rsidRPr="0018543E">
        <w:rPr>
          <w:sz w:val="20"/>
          <w:szCs w:val="20"/>
        </w:rPr>
        <w:t>/[</w:t>
      </w:r>
      <w:proofErr w:type="spellStart"/>
      <w:r w:rsidRPr="0018543E">
        <w:rPr>
          <w:sz w:val="20"/>
          <w:szCs w:val="20"/>
        </w:rPr>
        <w:t>processing_id</w:t>
      </w:r>
      <w:proofErr w:type="spellEnd"/>
      <w:r w:rsidRPr="0018543E">
        <w:rPr>
          <w:sz w:val="20"/>
          <w:szCs w:val="20"/>
        </w:rPr>
        <w:t>]/</w:t>
      </w:r>
      <w:r w:rsidRPr="0018543E">
        <w:rPr>
          <w:sz w:val="20"/>
          <w:szCs w:val="20"/>
        </w:rPr>
        <w:br/>
        <w:t>                      FOV[FOV]/</w:t>
      </w:r>
      <w:r w:rsidRPr="0018543E">
        <w:rPr>
          <w:sz w:val="20"/>
          <w:szCs w:val="20"/>
        </w:rPr>
        <w:br/>
        <w:t>                              FOV[FOV]_Analysis_Summary.txt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Limits of Detection</w:t>
      </w:r>
      <w:r w:rsidRPr="0018543E">
        <w:rPr>
          <w:sz w:val="20"/>
          <w:szCs w:val="20"/>
        </w:rPr>
        <w:br/>
        <w:t>                              Run_[GUID]_FOV[FOV]__complete_code_cell_target_call_coord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Target coordinates and counts per cell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other </w:t>
      </w:r>
      <w:proofErr w:type="spellStart"/>
      <w:r w:rsidRPr="0018543E">
        <w:rPr>
          <w:b/>
          <w:bCs/>
          <w:sz w:val="20"/>
          <w:szCs w:val="20"/>
        </w:rPr>
        <w:t>coord</w:t>
      </w:r>
      <w:proofErr w:type="spellEnd"/>
      <w:r w:rsidRPr="0018543E">
        <w:rPr>
          <w:b/>
          <w:bCs/>
          <w:sz w:val="20"/>
          <w:szCs w:val="20"/>
        </w:rPr>
        <w:t xml:space="preserve"> files are intermediate files</w:t>
      </w:r>
      <w:bookmarkEnd w:id="2"/>
    </w:p>
    <w:p w14:paraId="59151652" w14:textId="77777777" w:rsidR="000B5CCB" w:rsidRDefault="000B5CCB">
      <w:pPr>
        <w:rPr>
          <w:rFonts w:asciiTheme="majorHAnsi" w:eastAsiaTheme="majorEastAsia" w:hAnsiTheme="majorHAnsi" w:cstheme="majorBidi"/>
          <w:b/>
          <w:bCs/>
          <w:color w:val="4472C4" w:themeColor="accent1"/>
          <w:kern w:val="0"/>
          <w:sz w:val="20"/>
          <w:szCs w:val="20"/>
          <w14:ligatures w14:val="none"/>
        </w:rPr>
      </w:pPr>
      <w:r>
        <w:rPr>
          <w:sz w:val="20"/>
          <w:szCs w:val="20"/>
        </w:rPr>
        <w:br w:type="page"/>
      </w:r>
    </w:p>
    <w:p w14:paraId="79520342" w14:textId="016349DB" w:rsidR="0018543E" w:rsidRPr="0018543E" w:rsidRDefault="0018543E" w:rsidP="0018543E">
      <w:pPr>
        <w:pStyle w:val="Heading3"/>
        <w:rPr>
          <w:sz w:val="20"/>
          <w:szCs w:val="20"/>
        </w:rPr>
      </w:pPr>
      <w:r w:rsidRPr="0018543E">
        <w:rPr>
          <w:sz w:val="20"/>
          <w:szCs w:val="20"/>
        </w:rPr>
        <w:lastRenderedPageBreak/>
        <w:t>Protein</w:t>
      </w:r>
    </w:p>
    <w:p w14:paraId="499187A6" w14:textId="5A53FC60" w:rsidR="0018543E" w:rsidRPr="008C1B36" w:rsidRDefault="0018543E" w:rsidP="0018543E">
      <w:pPr>
        <w:rPr>
          <w:sz w:val="20"/>
          <w:szCs w:val="20"/>
        </w:rPr>
      </w:pPr>
      <w:proofErr w:type="spellStart"/>
      <w:r w:rsidRPr="008C1B36">
        <w:rPr>
          <w:sz w:val="20"/>
          <w:szCs w:val="20"/>
        </w:rPr>
        <w:t>Flowcell</w:t>
      </w:r>
      <w:proofErr w:type="spellEnd"/>
      <w:r w:rsidRPr="008C1B36">
        <w:rPr>
          <w:sz w:val="20"/>
          <w:szCs w:val="20"/>
        </w:rPr>
        <w:t xml:space="preserve"> Folder/</w:t>
      </w:r>
      <w:r w:rsidRPr="008C1B36">
        <w:rPr>
          <w:sz w:val="20"/>
          <w:szCs w:val="20"/>
        </w:rPr>
        <w:br/>
        <w:t>      Logs/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SpatialProfiling</w:t>
      </w:r>
      <w:proofErr w:type="spellEnd"/>
      <w:r w:rsidRPr="008C1B36">
        <w:rPr>
          <w:sz w:val="20"/>
          <w:szCs w:val="20"/>
        </w:rPr>
        <w:t>_[</w:t>
      </w:r>
      <w:proofErr w:type="spellStart"/>
      <w:r w:rsidRPr="008C1B36">
        <w:rPr>
          <w:sz w:val="20"/>
          <w:szCs w:val="20"/>
        </w:rPr>
        <w:t>sequence_name</w:t>
      </w:r>
      <w:proofErr w:type="spellEnd"/>
      <w:r w:rsidRPr="008C1B36">
        <w:rPr>
          <w:sz w:val="20"/>
          <w:szCs w:val="20"/>
        </w:rPr>
        <w:t>].</w:t>
      </w:r>
      <w:proofErr w:type="spellStart"/>
      <w:r w:rsidRPr="008C1B36">
        <w:rPr>
          <w:sz w:val="20"/>
          <w:szCs w:val="20"/>
        </w:rPr>
        <w:t>fovs</w:t>
      </w:r>
      <w:proofErr w:type="spellEnd"/>
      <w:r w:rsidRPr="008C1B36">
        <w:rPr>
          <w:sz w:val="20"/>
          <w:szCs w:val="20"/>
        </w:rPr>
        <w:br/>
        <w:t xml:space="preserve">                      - </w:t>
      </w:r>
      <w:r w:rsidRPr="008C1B36">
        <w:rPr>
          <w:b/>
          <w:bCs/>
          <w:sz w:val="20"/>
          <w:szCs w:val="20"/>
        </w:rPr>
        <w:t xml:space="preserve">FOV Coordinates for study, slide number matches </w:t>
      </w:r>
      <w:proofErr w:type="spellStart"/>
      <w:r w:rsidRPr="008C1B36">
        <w:rPr>
          <w:b/>
          <w:bCs/>
          <w:sz w:val="20"/>
          <w:szCs w:val="20"/>
        </w:rPr>
        <w:t>SlideNum</w:t>
      </w:r>
      <w:proofErr w:type="spellEnd"/>
      <w:r w:rsidRPr="008C1B36">
        <w:rPr>
          <w:b/>
          <w:bCs/>
          <w:sz w:val="20"/>
          <w:szCs w:val="20"/>
        </w:rPr>
        <w:t xml:space="preserve"> in next folder</w:t>
      </w:r>
      <w:r w:rsidRPr="008C1B36">
        <w:rPr>
          <w:sz w:val="20"/>
          <w:szCs w:val="20"/>
        </w:rPr>
        <w:br/>
        <w:t>      [</w:t>
      </w:r>
      <w:proofErr w:type="spellStart"/>
      <w:r w:rsidRPr="008C1B36">
        <w:rPr>
          <w:sz w:val="20"/>
          <w:szCs w:val="20"/>
        </w:rPr>
        <w:t>Flowcell</w:t>
      </w:r>
      <w:proofErr w:type="spellEnd"/>
      <w:r w:rsidRPr="008C1B36">
        <w:rPr>
          <w:sz w:val="20"/>
          <w:szCs w:val="20"/>
        </w:rPr>
        <w:t>]_[</w:t>
      </w:r>
      <w:proofErr w:type="spellStart"/>
      <w:r w:rsidRPr="008C1B36">
        <w:rPr>
          <w:sz w:val="20"/>
          <w:szCs w:val="20"/>
        </w:rPr>
        <w:t>SlideNum</w:t>
      </w:r>
      <w:proofErr w:type="spellEnd"/>
      <w:r w:rsidRPr="008C1B36">
        <w:rPr>
          <w:sz w:val="20"/>
          <w:szCs w:val="20"/>
        </w:rPr>
        <w:t>]/</w:t>
      </w:r>
      <w:r w:rsidRPr="008C1B36">
        <w:rPr>
          <w:sz w:val="20"/>
          <w:szCs w:val="20"/>
        </w:rPr>
        <w:br/>
        <w:t>              plex_[processing_id].csv</w:t>
      </w:r>
      <w:r w:rsidRPr="008C1B36">
        <w:rPr>
          <w:sz w:val="20"/>
          <w:szCs w:val="20"/>
        </w:rPr>
        <w:br/>
        <w:t xml:space="preserve">                      - </w:t>
      </w:r>
      <w:r w:rsidRPr="008C1B36">
        <w:rPr>
          <w:b/>
          <w:bCs/>
          <w:sz w:val="20"/>
          <w:szCs w:val="20"/>
        </w:rPr>
        <w:t>Target probes metadata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CellStatsDir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</w:t>
      </w:r>
      <w:proofErr w:type="spellStart"/>
      <w:r w:rsidRPr="008C1B36">
        <w:rPr>
          <w:sz w:val="20"/>
          <w:szCs w:val="20"/>
        </w:rPr>
        <w:t>CellComposite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CellComposite_FOV[FOV].jpg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Composite Colored Image for each FOV </w:t>
      </w:r>
      <w:r w:rsidRPr="008C1B36">
        <w:rPr>
          <w:sz w:val="20"/>
          <w:szCs w:val="20"/>
        </w:rPr>
        <w:br/>
        <w:t>                      </w:t>
      </w:r>
      <w:proofErr w:type="spellStart"/>
      <w:r w:rsidRPr="008C1B36">
        <w:rPr>
          <w:sz w:val="20"/>
          <w:szCs w:val="20"/>
        </w:rPr>
        <w:t>CellOverlay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CellOverlay_[FOV].jpg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B&amp;W image with cell segmentation overlays for each FOV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CellLabels_F</w:t>
      </w:r>
      <w:proofErr w:type="spellEnd"/>
      <w:r w:rsidRPr="008C1B36">
        <w:rPr>
          <w:sz w:val="20"/>
          <w:szCs w:val="20"/>
        </w:rPr>
        <w:t>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segmentation labels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pixel intensity values correspond with the unique </w:t>
      </w:r>
      <w:proofErr w:type="spellStart"/>
      <w:r w:rsidRPr="008C1B36">
        <w:rPr>
          <w:b/>
          <w:bCs/>
          <w:sz w:val="20"/>
          <w:szCs w:val="20"/>
        </w:rPr>
        <w:t>cell_id</w:t>
      </w:r>
      <w:proofErr w:type="spellEnd"/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CompartmentLabels_F</w:t>
      </w:r>
      <w:proofErr w:type="spellEnd"/>
      <w:r w:rsidRPr="008C1B36">
        <w:rPr>
          <w:sz w:val="20"/>
          <w:szCs w:val="20"/>
        </w:rPr>
        <w:t>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subcellular compartment labels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pixel intensity values correspond with the identified compartment label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Nuclear = 1, Membrane = 2, Cytoplasmic = 3</w:t>
      </w:r>
      <w:r w:rsidRPr="008C1B36">
        <w:rPr>
          <w:sz w:val="20"/>
          <w:szCs w:val="20"/>
        </w:rPr>
        <w:br/>
        <w:t>                              [run_name]_[sequence_name]_S[slot]_Cell_Stats_F[FOV].csv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cell info from image like area, </w:t>
      </w:r>
      <w:proofErr w:type="spellStart"/>
      <w:r w:rsidRPr="008C1B36">
        <w:rPr>
          <w:b/>
          <w:bCs/>
          <w:sz w:val="20"/>
          <w:szCs w:val="20"/>
        </w:rPr>
        <w:t>centerX,Y</w:t>
      </w:r>
      <w:proofErr w:type="spellEnd"/>
      <w:r w:rsidRPr="008C1B36">
        <w:rPr>
          <w:b/>
          <w:bCs/>
          <w:sz w:val="20"/>
          <w:szCs w:val="20"/>
        </w:rPr>
        <w:t xml:space="preserve"> coordinates and fluorescence values</w:t>
      </w:r>
      <w:r w:rsidRPr="008C1B36">
        <w:rPr>
          <w:sz w:val="20"/>
          <w:szCs w:val="20"/>
        </w:rPr>
        <w:br/>
        <w:t>                      Morphology2D/</w:t>
      </w:r>
      <w:r w:rsidRPr="008C1B36">
        <w:rPr>
          <w:sz w:val="20"/>
          <w:szCs w:val="20"/>
        </w:rPr>
        <w:br/>
        <w:t>                              [sequence_name]_S[slot]_C[cycle]_P[pool]_N[spot]_F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of fluorescence values</w:t>
      </w:r>
      <w:r w:rsidRPr="008C1B36">
        <w:rPr>
          <w:sz w:val="20"/>
          <w:szCs w:val="20"/>
        </w:rPr>
        <w:br/>
        <w:t>                      Morphology3D/</w:t>
      </w:r>
      <w:r w:rsidRPr="008C1B36">
        <w:rPr>
          <w:sz w:val="20"/>
          <w:szCs w:val="20"/>
        </w:rPr>
        <w:br/>
        <w:t>                              FOV[FOV]</w:t>
      </w:r>
      <w:r w:rsidRPr="008C1B36">
        <w:rPr>
          <w:sz w:val="20"/>
          <w:szCs w:val="20"/>
        </w:rPr>
        <w:br/>
        <w:t>                                      [sequence_name]_S[slot]_C[cycle]_P[pool]_N[spot]_F[FOV]_Z[z]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of fluorescence values at each Z plane</w:t>
      </w:r>
      <w:r w:rsidRPr="008C1B36">
        <w:rPr>
          <w:sz w:val="20"/>
          <w:szCs w:val="20"/>
        </w:rPr>
        <w:br/>
        <w:t>                      RnD/</w:t>
      </w:r>
      <w:r w:rsidRPr="008C1B36">
        <w:rPr>
          <w:sz w:val="20"/>
          <w:szCs w:val="20"/>
        </w:rPr>
        <w:br/>
        <w:t>                              Run_[GUID]_[sequence_name]_S[slot]_Summary_F[FOV].csv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FOV summary statistics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RunSummary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Run_[GUID]_[date]_S[slot]_[instrument_name]_ExptConfig.txt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Instrument Config - includes the pixel to nm ratio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ProteinDir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 xml:space="preserve">                              - </w:t>
      </w:r>
      <w:r w:rsidRPr="008C1B36">
        <w:rPr>
          <w:b/>
          <w:bCs/>
          <w:sz w:val="20"/>
          <w:szCs w:val="20"/>
        </w:rPr>
        <w:t xml:space="preserve">Files are used to generate </w:t>
      </w:r>
      <w:proofErr w:type="spellStart"/>
      <w:r w:rsidRPr="008C1B36">
        <w:rPr>
          <w:b/>
          <w:bCs/>
          <w:sz w:val="20"/>
          <w:szCs w:val="20"/>
        </w:rPr>
        <w:t>ProteinImages</w:t>
      </w:r>
      <w:proofErr w:type="spellEnd"/>
      <w:r w:rsidRPr="008C1B36">
        <w:rPr>
          <w:b/>
          <w:bCs/>
          <w:sz w:val="20"/>
          <w:szCs w:val="20"/>
        </w:rPr>
        <w:t xml:space="preserve">, </w:t>
      </w:r>
      <w:proofErr w:type="spellStart"/>
      <w:r w:rsidRPr="008C1B36">
        <w:rPr>
          <w:b/>
          <w:bCs/>
          <w:sz w:val="20"/>
          <w:szCs w:val="20"/>
        </w:rPr>
        <w:t>ProteinMasks</w:t>
      </w:r>
      <w:proofErr w:type="spellEnd"/>
      <w:r w:rsidRPr="008C1B36">
        <w:rPr>
          <w:b/>
          <w:bCs/>
          <w:sz w:val="20"/>
          <w:szCs w:val="20"/>
        </w:rPr>
        <w:t xml:space="preserve">, &amp; Protein Stats in </w:t>
      </w:r>
      <w:proofErr w:type="spellStart"/>
      <w:r w:rsidRPr="008C1B36">
        <w:rPr>
          <w:b/>
          <w:bCs/>
          <w:sz w:val="20"/>
          <w:szCs w:val="20"/>
        </w:rPr>
        <w:t>AnalysisResults</w:t>
      </w:r>
      <w:proofErr w:type="spellEnd"/>
      <w:r w:rsidRPr="008C1B36">
        <w:rPr>
          <w:b/>
          <w:bCs/>
          <w:sz w:val="20"/>
          <w:szCs w:val="20"/>
        </w:rPr>
        <w:t>/ folder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AnalysisResults</w:t>
      </w:r>
      <w:proofErr w:type="spellEnd"/>
      <w:r w:rsidRPr="008C1B36">
        <w:rPr>
          <w:sz w:val="20"/>
          <w:szCs w:val="20"/>
        </w:rPr>
        <w:t>/[</w:t>
      </w:r>
      <w:proofErr w:type="spellStart"/>
      <w:r w:rsidRPr="008C1B36">
        <w:rPr>
          <w:sz w:val="20"/>
          <w:szCs w:val="20"/>
        </w:rPr>
        <w:t>processing_id</w:t>
      </w:r>
      <w:proofErr w:type="spellEnd"/>
      <w:r w:rsidRPr="008C1B36">
        <w:rPr>
          <w:sz w:val="20"/>
          <w:szCs w:val="20"/>
        </w:rPr>
        <w:t>]/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PerCellStats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_perCell_1ChStats.csv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Counts per </w:t>
      </w:r>
      <w:proofErr w:type="spellStart"/>
      <w:r w:rsidRPr="008C1B36">
        <w:rPr>
          <w:b/>
          <w:bCs/>
          <w:sz w:val="20"/>
          <w:szCs w:val="20"/>
        </w:rPr>
        <w:t>probe_id</w:t>
      </w:r>
      <w:proofErr w:type="spellEnd"/>
      <w:r w:rsidRPr="008C1B36">
        <w:rPr>
          <w:b/>
          <w:bCs/>
          <w:sz w:val="20"/>
          <w:szCs w:val="20"/>
        </w:rPr>
        <w:t xml:space="preserve"> per cell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1 file per protein in panel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Avg Fluorescence is considered count</w:t>
      </w:r>
      <w:r w:rsidRPr="008C1B36">
        <w:rPr>
          <w:sz w:val="20"/>
          <w:szCs w:val="20"/>
        </w:rPr>
        <w:br/>
      </w:r>
      <w:r w:rsidRPr="008C1B36">
        <w:rPr>
          <w:sz w:val="20"/>
          <w:szCs w:val="20"/>
        </w:rPr>
        <w:lastRenderedPageBreak/>
        <w:t>                              </w:t>
      </w:r>
      <w:proofErr w:type="spellStart"/>
      <w:r w:rsidRPr="008C1B36">
        <w:rPr>
          <w:sz w:val="20"/>
          <w:szCs w:val="20"/>
        </w:rPr>
        <w:t>ProteinImages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with decoded fluorescence intensity of protein target across FOV</w:t>
      </w:r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ProteinMasks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_Mask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displaying area of target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255 = present, 0 = absent</w:t>
      </w:r>
    </w:p>
    <w:sectPr w:rsidR="0018543E" w:rsidRPr="008C1B36" w:rsidSect="007E5A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imberly Decker" w:date="2023-09-05T12:01:00Z" w:initials="KD">
    <w:p w14:paraId="0955FC46" w14:textId="5B14E937" w:rsidR="14731044" w:rsidRDefault="14731044">
      <w:r>
        <w:t>Overall, there is nothing contradictory to the Export Guide or User Manual for v1.2.  We have some differences in how we word things but the information is aligned.</w:t>
      </w:r>
      <w:r>
        <w:annotationRef/>
      </w:r>
    </w:p>
  </w:comment>
  <w:comment w:id="1" w:author="Felicia New" w:date="2023-09-06T14:40:00Z" w:initials="FN">
    <w:p w14:paraId="682602CE" w14:textId="771EADAA" w:rsidR="55C9202D" w:rsidRDefault="55C9202D">
      <w:r>
        <w:t xml:space="preserve">This may be out of scope for this document, but could we add a description of what the 'raw files' are? 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955FC46" w15:done="1"/>
  <w15:commentEx w15:paraId="682602CE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49E0456D" w16cex:dateUtc="2023-09-05T19:01:00Z"/>
  <w16cex:commentExtensible w16cex:durableId="4A6925D9" w16cex:dateUtc="2023-09-06T18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955FC46" w16cid:durableId="49E0456D"/>
  <w16cid:commentId w16cid:paraId="682602CE" w16cid:durableId="4A6925D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2665E"/>
    <w:multiLevelType w:val="hybridMultilevel"/>
    <w:tmpl w:val="AB928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0C2FA7"/>
    <w:multiLevelType w:val="hybridMultilevel"/>
    <w:tmpl w:val="AB7AFBC8"/>
    <w:lvl w:ilvl="0" w:tplc="36DAA6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E20F76"/>
    <w:multiLevelType w:val="hybridMultilevel"/>
    <w:tmpl w:val="3D9C1C5E"/>
    <w:lvl w:ilvl="0" w:tplc="09FEC4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2862398">
    <w:abstractNumId w:val="1"/>
  </w:num>
  <w:num w:numId="2" w16cid:durableId="2140872855">
    <w:abstractNumId w:val="2"/>
  </w:num>
  <w:num w:numId="3" w16cid:durableId="46828521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imberly Decker">
    <w15:presenceInfo w15:providerId="AD" w15:userId="S::kdecker@nanostring.com::1d54b5e2-5219-42d5-90aa-b2d338e9cb77"/>
  </w15:person>
  <w15:person w15:author="Felicia New">
    <w15:presenceInfo w15:providerId="AD" w15:userId="S::fnew@nanostring.com::1b9ff66d-8cd2-440c-aeed-411b5586092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3588"/>
    <w:rsid w:val="000B5CCB"/>
    <w:rsid w:val="00175159"/>
    <w:rsid w:val="0018543E"/>
    <w:rsid w:val="00283253"/>
    <w:rsid w:val="002E4491"/>
    <w:rsid w:val="0038258E"/>
    <w:rsid w:val="004F07D9"/>
    <w:rsid w:val="00513ED7"/>
    <w:rsid w:val="0053133E"/>
    <w:rsid w:val="00544F76"/>
    <w:rsid w:val="00590EB2"/>
    <w:rsid w:val="0061113A"/>
    <w:rsid w:val="007E5A7F"/>
    <w:rsid w:val="008C1B36"/>
    <w:rsid w:val="008C77BD"/>
    <w:rsid w:val="00914385"/>
    <w:rsid w:val="00944351"/>
    <w:rsid w:val="00AB5646"/>
    <w:rsid w:val="00D3020F"/>
    <w:rsid w:val="00D52F6F"/>
    <w:rsid w:val="00D55CA1"/>
    <w:rsid w:val="00D73E99"/>
    <w:rsid w:val="00DF50E4"/>
    <w:rsid w:val="00E33745"/>
    <w:rsid w:val="00E83C73"/>
    <w:rsid w:val="00EB794D"/>
    <w:rsid w:val="00ED3588"/>
    <w:rsid w:val="00F119DA"/>
    <w:rsid w:val="00F33865"/>
    <w:rsid w:val="14731044"/>
    <w:rsid w:val="489FB1A6"/>
    <w:rsid w:val="55C9202D"/>
    <w:rsid w:val="79D3E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45EB1"/>
  <w15:chartTrackingRefBased/>
  <w15:docId w15:val="{CDBD925D-0829-4374-B9D7-2DC9FA0F8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8543E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35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358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4F07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07D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F07D9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543E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18543E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18543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854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8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53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5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7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4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8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8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83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7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4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2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5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25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1187</Words>
  <Characters>676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y Griswold</dc:creator>
  <cp:keywords/>
  <dc:description/>
  <cp:lastModifiedBy>Maddy Griswold</cp:lastModifiedBy>
  <cp:revision>21</cp:revision>
  <dcterms:created xsi:type="dcterms:W3CDTF">2023-09-01T20:48:00Z</dcterms:created>
  <dcterms:modified xsi:type="dcterms:W3CDTF">2023-09-08T21:07:00Z</dcterms:modified>
</cp:coreProperties>
</file>